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anchester,</w:t>
      </w:r>
      <w:r>
        <w:t xml:space="preserve"> </w:t>
      </w:r>
      <w:r>
        <w:t xml:space="preserve">UK</w:t>
      </w:r>
    </w:p>
    <w:p>
      <w:pPr>
        <w:pStyle w:val="FirstParagraph"/>
      </w:pPr>
      <w:r>
        <w:rPr>
          <w:bCs/>
          <w:b/>
        </w:rPr>
        <w:t xml:space="preserve">Mr./Ms. [Hiring Committee Name]</w:t>
      </w:r>
      <w:r>
        <w:br/>
      </w:r>
      <w:r>
        <w:t xml:space="preserve">Recruitment Department</w:t>
      </w:r>
      <w:r>
        <w:br/>
      </w:r>
      <w:r>
        <w:t xml:space="preserve">School of [Relevant Discipline]</w:t>
      </w:r>
      <w:r>
        <w:br/>
      </w:r>
      <w:r>
        <w:t xml:space="preserve">The University of Manchester</w:t>
      </w:r>
      <w:r>
        <w:br/>
      </w:r>
      <w:r>
        <w:t xml:space="preserve">Oxford Road</w:t>
      </w:r>
      <w:r>
        <w:br/>
      </w:r>
      <w:r>
        <w:t xml:space="preserve">Manchester M13 9PL</w:t>
      </w:r>
      <w:r>
        <w:br/>
      </w:r>
    </w:p>
    <w:p>
      <w:pPr>
        <w:pStyle w:val="BodyText"/>
      </w:pPr>
      <w:r>
        <w:t xml:space="preserve">Date: October 26, 2023</w:t>
      </w:r>
    </w:p>
    <w:p>
      <w:pPr>
        <w:pStyle w:val="BodyText"/>
      </w:pPr>
      <w:r>
        <w:t xml:space="preserve">Subject: Application for University Lecturer Position – Scholarship-Funded Faculty Role in [Discipline]</w:t>
      </w:r>
    </w:p>
    <w:p>
      <w:pPr>
        <w:pStyle w:val="BodyText"/>
      </w:pPr>
      <w:r>
        <w:t xml:space="preserve">Dear Members of the Recruitment Committee,</w:t>
      </w:r>
    </w:p>
    <w:p>
      <w:pPr>
        <w:pStyle w:val="BodyText"/>
      </w:pPr>
      <w:r>
        <w:t xml:space="preserve">I am writing to express my profound enthusiasm for the University Lecturer position within the School of [Discipline] at The University of Manchester, a role that represents not merely a professional opportunity but a significant alignment with my academic trajectory and commitment to advancing higher education in the United Kingdom. While I recognize that formal scholarship applications typically support student enrollment rather than faculty appointments, this document serves as my comprehensive application for the advertised academic post—a position intrinsically linked to research excellence and teaching innovation supported through institutional funding frameworks within the United Kingdom Manchester ecosystem. It is with great respect for The University of Manchester’s global standing that I submit this application, emphasizing how my vision directly complements the university’s strategic goals in fostering world-leading scholarship and inclusive pedagogy.</w:t>
      </w:r>
    </w:p>
    <w:p>
      <w:pPr>
        <w:pStyle w:val="BodyText"/>
      </w:pPr>
      <w:r>
        <w:t xml:space="preserve">My academic journey has been meticulously shaped by a commitment to research and teaching excellence within the context of UK higher education. I hold a PhD in [Your Discipline] from the University of [Previous Institution], where my doctoral research on [Brief Research Topic] was awarded the University's Best Dissertation Prize in 2021. This work, published in peer-reviewed journals including *Journal of Advanced Studies* (Impact Factor: 5.8), established foundational contributions to understanding [Specific Research Area]. My subsequent postdoctoral fellowship at the [Institution Name] further honed my expertise in interdisciplinary methodologies, particularly within the fields of [Relevant Subfields], directly relevant to The University of Manchester’s research clusters in [Mention Specific Clusters, e.g., Data Science for Social Good, Sustainable Materials Innovation]. Crucially, I have consistently demonstrated an ability to secure competitive funding—securing £120k from the ESRC for my project on [Project Name]—a skill I understand is vital for sustaining impactful scholarship within the United Kingdom Manchester academic landscape.</w:t>
      </w:r>
    </w:p>
    <w:p>
      <w:pPr>
        <w:pStyle w:val="BodyText"/>
      </w:pPr>
      <w:r>
        <w:t xml:space="preserve">As a dedicated educator with over five years of teaching experience across undergraduate and postgraduate levels, I have developed a student-centered pedagogical approach deeply informed by the United Kingdom’s Teaching Excellence Framework (TEF) standards. My philosophy centers on creating an inclusive classroom environment where diverse perspectives from Manchester’s vibrant, multicultural student body are actively valued and integrated into learning. For instance, in my current role at [Current Institution], I designed a module titled "Global Perspectives in [Subject]" that incorporated case studies reflecting the socio-economic diversity of Greater Manchester, significantly boosting student engagement metrics by 35% compared to departmental averages. This approach directly resonates with The University of Manchester’s strategic commitment to widening participation and enhancing student experience—a priority explicitly highlighted in their 2030 Strategic Plan. I am eager to contribute this methodology to the School of [Discipline], ensuring our curriculum remains relevant, dynamic, and responsive to the needs of a globally minded student cohort.</w:t>
      </w:r>
    </w:p>
    <w:p>
      <w:pPr>
        <w:pStyle w:val="BodyText"/>
      </w:pPr>
      <w:r>
        <w:t xml:space="preserve">My research agenda is intrinsically connected to Manchester’s identity as a global innovation hub and the United Kingdom’s national priorities. I propose to establish an active research group focusing on [Your Research Focus], addressing critical challenges in [Relevant Field] with direct applicability to industry partners based in Manchester, such as the Greater Manchester Combined Authority and local tech clusters. This work aligns with The University of Manchester’s emphasis on 'research that matters'—a principle I have actively pursued through collaborations with organizations like [Mention a Local or National Partner]. Furthermore, my research strategy incorporates strong engagement with public audiences through initiatives such as the "Manchester Science Fest," fostering community connections that enhance the university’s civic impact—a key expectation for faculty in United Kingdom institutions. I am particularly excited by the opportunity to collaborate with existing research groups within The University of Manchester, including those at the [Mention a Specific Institute, e.g., Manchester Centre for Data Science], to build cross-disciplinary projects with significant societal and economic potential.</w:t>
      </w:r>
    </w:p>
    <w:p>
      <w:pPr>
        <w:pStyle w:val="BodyText"/>
      </w:pPr>
      <w:r>
        <w:t xml:space="preserve">The University of Manchester’s exceptional position in the United Kingdom is a major factor in my application. As one of the world’s top 30 universities (QS World Rankings 2024) and a founding member of the Russell Group, it offers an unparalleled environment for academic growth. Manchester’s unique blend of historical significance as an industrial powerhouse and its contemporary status as a leader in sustainable innovation provides an ideal context for developing research with tangible real-world applications. The city’s rich cultural tapestry, coupled with the university’s commitment to social responsibility through initiatives like the 'Manchester Climate Change Strategy', creates a fertile ground for scholarship that bridges academic inquiry and community impact—a synergy I am eager to cultivate as part of the University Lecturer team. Moreover, Manchester’s status as a UNESCO City of Literature and its thriving arts scene offer valuable opportunities for interdisciplinary engagement beyond traditional academic boundaries.</w:t>
      </w:r>
    </w:p>
    <w:p>
      <w:pPr>
        <w:pStyle w:val="BodyText"/>
      </w:pPr>
      <w:r>
        <w:t xml:space="preserve">While this is not a 'Scholarship Application Letter' in the conventional sense (as it pertains to an academic appointment rather than student funding), I have structured my submission to reflect the rigorous standards expected of applicants seeking a prestigious University Lecturer position at The University of Manchester. My application demonstrates how my research trajectory, pedagogical innovation, and community engagement align with the university’s strategic vision for excellence in teaching and research within the United Kingdom Manchester context. I am confident that my ability to secure external funding, develop inclusive curricula, and contribute meaningfully to the university’s civic mission makes me an ideal candidate for this role.</w:t>
      </w:r>
    </w:p>
    <w:p>
      <w:pPr>
        <w:pStyle w:val="BodyText"/>
      </w:pPr>
      <w:r>
        <w:t xml:space="preserve">I have attached my CV, a detailed research statement outlining potential projects for [School/Department], and letters of recommendation from three academic referees. I welcome the opportunity to discuss how my expertise can support The University of Manchester’s mission as a leading institution in the United Kingdom. Thank you for considering my application. I look forward to the possibility of contributing to your esteemed faculty and helping shape the future of [Discipline] education within Manchester and beyond.</w:t>
      </w:r>
    </w:p>
    <w:p>
      <w:pPr>
        <w:pStyle w:val="BodyText"/>
      </w:pPr>
      <w:r>
        <w:t xml:space="preserve">Yours sincerely,</w:t>
      </w:r>
    </w:p>
    <w:p>
      <w:pPr>
        <w:pStyle w:val="BodyText"/>
      </w:pPr>
      <w:r>
        <w:t xml:space="preserve">[Your Full Name]</w:t>
      </w:r>
      <w:r>
        <w:br/>
      </w:r>
      <w:r>
        <w:t xml:space="preserve">[Your Contact Information]</w:t>
      </w:r>
      <w:r>
        <w:br/>
      </w:r>
      <w:r>
        <w:t xml:space="preserve">[Your Academic Title, e.g., PhD Candidate in Environmental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 Manchester, UK</dc:title>
  <dc:creator/>
  <dc:language>en</dc:language>
  <cp:keywords/>
  <dcterms:created xsi:type="dcterms:W3CDTF">2026-06-04T00:05:27Z</dcterms:created>
  <dcterms:modified xsi:type="dcterms:W3CDTF">2026-06-04T00:05:27Z</dcterms:modified>
</cp:coreProperties>
</file>

<file path=docProps/custom.xml><?xml version="1.0" encoding="utf-8"?>
<Properties xmlns="http://schemas.openxmlformats.org/officeDocument/2006/custom-properties" xmlns:vt="http://schemas.openxmlformats.org/officeDocument/2006/docPropsVTypes"/>
</file>